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C1515" w14:textId="29B7F293" w:rsidR="00986ACF" w:rsidRPr="00841655" w:rsidRDefault="00E61A71" w:rsidP="00E61A71">
      <w:pPr>
        <w:widowControl w:val="0"/>
        <w:autoSpaceDE w:val="0"/>
        <w:autoSpaceDN w:val="0"/>
        <w:adjustRightInd w:val="0"/>
        <w:spacing w:after="0" w:line="240" w:lineRule="auto"/>
        <w:ind w:left="6372" w:right="159" w:firstLine="708"/>
        <w:rPr>
          <w:rFonts w:ascii="Garamond" w:hAnsi="Garamond" w:cs="Times New Roman"/>
          <w:spacing w:val="3"/>
          <w:position w:val="-1"/>
        </w:rPr>
      </w:pPr>
      <w:r w:rsidRPr="00841655">
        <w:rPr>
          <w:rFonts w:ascii="Garamond" w:hAnsi="Garamond" w:cs="Times New Roman"/>
          <w:spacing w:val="3"/>
          <w:position w:val="-1"/>
        </w:rPr>
        <w:t>Karta zaliczenia przedmiotu</w:t>
      </w:r>
    </w:p>
    <w:p w14:paraId="10E1C8FF" w14:textId="77777777" w:rsidR="00E61A71" w:rsidRPr="00841655" w:rsidRDefault="00E61A71" w:rsidP="00E61A71">
      <w:pPr>
        <w:widowControl w:val="0"/>
        <w:autoSpaceDE w:val="0"/>
        <w:autoSpaceDN w:val="0"/>
        <w:adjustRightInd w:val="0"/>
        <w:spacing w:after="0" w:line="240" w:lineRule="auto"/>
        <w:ind w:left="6372" w:right="159" w:firstLine="708"/>
        <w:rPr>
          <w:rFonts w:ascii="Garamond" w:hAnsi="Garamond" w:cs="Times New Roman"/>
          <w:position w:val="-1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40"/>
        <w:gridCol w:w="6531"/>
      </w:tblGrid>
      <w:tr w:rsidR="00767884" w:rsidRPr="00841655" w14:paraId="5136CE7B" w14:textId="77777777" w:rsidTr="00841655">
        <w:trPr>
          <w:trHeight w:hRule="exact" w:val="742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N</w:t>
            </w:r>
            <w:r w:rsidRPr="00841655">
              <w:rPr>
                <w:rFonts w:ascii="Garamond" w:hAnsi="Garamond" w:cs="Times New Roman"/>
                <w:spacing w:val="-1"/>
              </w:rPr>
              <w:t>a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</w:rPr>
              <w:t>wa</w:t>
            </w:r>
            <w:r w:rsidR="00611003" w:rsidRPr="00841655">
              <w:rPr>
                <w:rFonts w:ascii="Garamond" w:hAnsi="Garamond" w:cs="Times New Roman"/>
              </w:rPr>
              <w:t xml:space="preserve"> </w:t>
            </w:r>
            <w:r w:rsidRPr="00841655">
              <w:rPr>
                <w:rFonts w:ascii="Garamond" w:hAnsi="Garamond" w:cs="Times New Roman"/>
              </w:rPr>
              <w:t>p</w:t>
            </w:r>
            <w:r w:rsidRPr="00841655">
              <w:rPr>
                <w:rFonts w:ascii="Garamond" w:hAnsi="Garamond" w:cs="Times New Roman"/>
                <w:spacing w:val="-1"/>
              </w:rPr>
              <w:t>r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spacing w:val="-1"/>
              </w:rPr>
              <w:t>e</w:t>
            </w:r>
            <w:r w:rsidRPr="00841655">
              <w:rPr>
                <w:rFonts w:ascii="Garamond" w:hAnsi="Garamond" w:cs="Times New Roman"/>
              </w:rPr>
              <w:t>dm</w:t>
            </w:r>
            <w:r w:rsidRPr="00841655">
              <w:rPr>
                <w:rFonts w:ascii="Garamond" w:hAnsi="Garamond" w:cs="Times New Roman"/>
                <w:spacing w:val="1"/>
              </w:rPr>
              <w:t>i</w:t>
            </w:r>
            <w:r w:rsidRPr="00841655">
              <w:rPr>
                <w:rFonts w:ascii="Garamond" w:hAnsi="Garamond" w:cs="Times New Roman"/>
              </w:rPr>
              <w:t>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621D5534" w:rsidR="00E76761" w:rsidRPr="00841655" w:rsidRDefault="00037C3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b/>
                <w:color w:val="000000" w:themeColor="text1"/>
              </w:rPr>
            </w:pPr>
            <w:r w:rsidRPr="00841655">
              <w:rPr>
                <w:rFonts w:ascii="Garamond" w:hAnsi="Garamond" w:cs="Times New Roman"/>
                <w:b/>
                <w:color w:val="000000" w:themeColor="text1"/>
              </w:rPr>
              <w:t>Praktyka zawodowa w zakresie dydaktyki medycznej – skuteczne metody nauczania w naukach medycznych</w:t>
            </w:r>
          </w:p>
          <w:p w14:paraId="53752C71" w14:textId="77777777" w:rsidR="00491FA3" w:rsidRPr="00841655" w:rsidRDefault="00491FA3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jc w:val="center"/>
              <w:rPr>
                <w:rFonts w:ascii="Garamond" w:hAnsi="Garamond" w:cs="Times New Roman"/>
                <w:b/>
                <w:color w:val="000000" w:themeColor="text1"/>
              </w:rPr>
            </w:pPr>
          </w:p>
        </w:tc>
      </w:tr>
      <w:tr w:rsidR="00767884" w:rsidRPr="00841655" w14:paraId="362E7812" w14:textId="77777777" w:rsidTr="00841655">
        <w:trPr>
          <w:trHeight w:hRule="exact" w:val="632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N</w:t>
            </w:r>
            <w:r w:rsidRPr="00841655">
              <w:rPr>
                <w:rFonts w:ascii="Garamond" w:hAnsi="Garamond" w:cs="Times New Roman"/>
                <w:spacing w:val="-1"/>
              </w:rPr>
              <w:t>a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</w:rPr>
              <w:t>wa</w:t>
            </w:r>
            <w:r w:rsidR="00611003" w:rsidRPr="00841655">
              <w:rPr>
                <w:rFonts w:ascii="Garamond" w:hAnsi="Garamond" w:cs="Times New Roman"/>
              </w:rPr>
              <w:t xml:space="preserve"> </w:t>
            </w:r>
            <w:r w:rsidRPr="00841655">
              <w:rPr>
                <w:rFonts w:ascii="Garamond" w:hAnsi="Garamond" w:cs="Times New Roman"/>
              </w:rPr>
              <w:t>jednostki pro</w:t>
            </w:r>
            <w:r w:rsidRPr="00841655">
              <w:rPr>
                <w:rFonts w:ascii="Garamond" w:hAnsi="Garamond" w:cs="Times New Roman"/>
                <w:spacing w:val="-1"/>
              </w:rPr>
              <w:t>w</w:t>
            </w:r>
            <w:r w:rsidRPr="00841655">
              <w:rPr>
                <w:rFonts w:ascii="Garamond" w:hAnsi="Garamond" w:cs="Times New Roman"/>
              </w:rPr>
              <w:t>a</w:t>
            </w:r>
            <w:r w:rsidRPr="00841655">
              <w:rPr>
                <w:rFonts w:ascii="Garamond" w:hAnsi="Garamond" w:cs="Times New Roman"/>
                <w:spacing w:val="2"/>
              </w:rPr>
              <w:t>d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spacing w:val="-1"/>
              </w:rPr>
              <w:t>ące</w:t>
            </w:r>
            <w:r w:rsidRPr="00841655">
              <w:rPr>
                <w:rFonts w:ascii="Garamond" w:hAnsi="Garamond" w:cs="Times New Roman"/>
              </w:rPr>
              <w:t>j</w:t>
            </w:r>
          </w:p>
          <w:p w14:paraId="068269E6" w14:textId="77777777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p</w:t>
            </w:r>
            <w:r w:rsidRPr="00841655">
              <w:rPr>
                <w:rFonts w:ascii="Garamond" w:hAnsi="Garamond" w:cs="Times New Roman"/>
                <w:spacing w:val="-1"/>
              </w:rPr>
              <w:t>r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spacing w:val="-1"/>
              </w:rPr>
              <w:t>e</w:t>
            </w:r>
            <w:r w:rsidRPr="00841655">
              <w:rPr>
                <w:rFonts w:ascii="Garamond" w:hAnsi="Garamond" w:cs="Times New Roman"/>
              </w:rPr>
              <w:t>dm</w:t>
            </w:r>
            <w:r w:rsidRPr="00841655">
              <w:rPr>
                <w:rFonts w:ascii="Garamond" w:hAnsi="Garamond" w:cs="Times New Roman"/>
                <w:spacing w:val="1"/>
              </w:rPr>
              <w:t>i</w:t>
            </w:r>
            <w:r w:rsidRPr="00841655">
              <w:rPr>
                <w:rFonts w:ascii="Garamond" w:hAnsi="Garamond" w:cs="Times New Roman"/>
              </w:rPr>
              <w:t>ot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841655" w:rsidRDefault="00B46F45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Szkoła Doktorska Nauk Medycznych i Nauk o Zdrowiu </w:t>
            </w:r>
          </w:p>
        </w:tc>
      </w:tr>
      <w:tr w:rsidR="00767884" w:rsidRPr="00841655" w14:paraId="68072644" w14:textId="77777777" w:rsidTr="00841655">
        <w:trPr>
          <w:trHeight w:hRule="exact" w:val="371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2"/>
              </w:rPr>
              <w:t>J</w:t>
            </w:r>
            <w:r w:rsidRPr="00841655">
              <w:rPr>
                <w:rFonts w:ascii="Garamond" w:hAnsi="Garamond" w:cs="Times New Roman"/>
                <w:spacing w:val="-1"/>
              </w:rPr>
              <w:t>ę</w:t>
            </w:r>
            <w:r w:rsidRPr="00841655">
              <w:rPr>
                <w:rFonts w:ascii="Garamond" w:hAnsi="Garamond" w:cs="Times New Roman"/>
                <w:spacing w:val="4"/>
              </w:rPr>
              <w:t>z</w:t>
            </w:r>
            <w:r w:rsidRPr="00841655">
              <w:rPr>
                <w:rFonts w:ascii="Garamond" w:hAnsi="Garamond" w:cs="Times New Roman"/>
                <w:spacing w:val="-7"/>
              </w:rPr>
              <w:t>y</w:t>
            </w:r>
            <w:r w:rsidRPr="00841655">
              <w:rPr>
                <w:rFonts w:ascii="Garamond" w:hAnsi="Garamond" w:cs="Times New Roman"/>
              </w:rPr>
              <w:t>k</w:t>
            </w:r>
            <w:r w:rsidR="00611003" w:rsidRPr="00841655">
              <w:rPr>
                <w:rFonts w:ascii="Garamond" w:hAnsi="Garamond" w:cs="Times New Roman"/>
              </w:rPr>
              <w:t xml:space="preserve"> </w:t>
            </w:r>
            <w:r w:rsidRPr="00841655">
              <w:rPr>
                <w:rFonts w:ascii="Garamond" w:hAnsi="Garamond" w:cs="Times New Roman"/>
              </w:rPr>
              <w:t>p</w:t>
            </w:r>
            <w:r w:rsidRPr="00841655">
              <w:rPr>
                <w:rFonts w:ascii="Garamond" w:hAnsi="Garamond" w:cs="Times New Roman"/>
                <w:spacing w:val="-1"/>
              </w:rPr>
              <w:t>r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spacing w:val="-1"/>
              </w:rPr>
              <w:t>e</w:t>
            </w:r>
            <w:r w:rsidRPr="00841655">
              <w:rPr>
                <w:rFonts w:ascii="Garamond" w:hAnsi="Garamond" w:cs="Times New Roman"/>
              </w:rPr>
              <w:t>dm</w:t>
            </w:r>
            <w:r w:rsidRPr="00841655">
              <w:rPr>
                <w:rFonts w:ascii="Garamond" w:hAnsi="Garamond" w:cs="Times New Roman"/>
                <w:spacing w:val="1"/>
              </w:rPr>
              <w:t>i</w:t>
            </w:r>
            <w:r w:rsidRPr="00841655">
              <w:rPr>
                <w:rFonts w:ascii="Garamond" w:hAnsi="Garamond" w:cs="Times New Roman"/>
              </w:rPr>
              <w:t>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E88D52B" w:rsidR="00E76761" w:rsidRPr="00841655" w:rsidRDefault="007B6158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P</w:t>
            </w:r>
            <w:r w:rsidR="005E53F6" w:rsidRPr="00841655">
              <w:rPr>
                <w:rFonts w:ascii="Garamond" w:hAnsi="Garamond" w:cs="Times New Roman"/>
                <w:color w:val="000000" w:themeColor="text1"/>
              </w:rPr>
              <w:t>olski</w:t>
            </w:r>
          </w:p>
        </w:tc>
      </w:tr>
      <w:tr w:rsidR="00767884" w:rsidRPr="00841655" w14:paraId="466C7043" w14:textId="77777777" w:rsidTr="00841655">
        <w:trPr>
          <w:trHeight w:hRule="exact" w:val="371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84165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</w:rPr>
            </w:pPr>
            <w:r w:rsidRPr="00841655">
              <w:rPr>
                <w:rFonts w:ascii="Garamond" w:hAnsi="Garamond" w:cs="Times New Roman"/>
                <w:color w:val="000000" w:themeColor="text1"/>
                <w:spacing w:val="2"/>
              </w:rPr>
              <w:t xml:space="preserve">Dziedzina 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841655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Nauki Medyczne i Nauki o Zdrowiu </w:t>
            </w:r>
          </w:p>
        </w:tc>
      </w:tr>
      <w:tr w:rsidR="00767884" w:rsidRPr="00841655" w14:paraId="09F0AED3" w14:textId="77777777" w:rsidTr="00841655">
        <w:trPr>
          <w:trHeight w:val="1103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84165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</w:rPr>
            </w:pPr>
            <w:r w:rsidRPr="00841655">
              <w:rPr>
                <w:rFonts w:ascii="Garamond" w:hAnsi="Garamond" w:cs="Times New Roman"/>
                <w:color w:val="000000" w:themeColor="text1"/>
                <w:spacing w:val="2"/>
              </w:rPr>
              <w:t>Dyscyplina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30B4C2" w14:textId="3D32577F" w:rsidR="00986ACF" w:rsidRPr="00841655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Nauki Medyczne</w:t>
            </w:r>
          </w:p>
          <w:p w14:paraId="4F537508" w14:textId="4963F2E5" w:rsidR="00986ACF" w:rsidRPr="00841655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Nauki Farmaceutyczne </w:t>
            </w:r>
          </w:p>
          <w:p w14:paraId="6F9A3503" w14:textId="3C7CB38B" w:rsidR="00986ACF" w:rsidRPr="00841655" w:rsidRDefault="00986ACF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Nauki o Zdrowiu</w:t>
            </w:r>
          </w:p>
        </w:tc>
      </w:tr>
      <w:tr w:rsidR="00FD75FE" w:rsidRPr="00841655" w14:paraId="7E43D969" w14:textId="77777777" w:rsidTr="00841655">
        <w:trPr>
          <w:trHeight w:val="636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0B367A" w14:textId="77777777" w:rsidR="00FD75FE" w:rsidRPr="00841655" w:rsidRDefault="00FD75FE" w:rsidP="00FD75FE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</w:rPr>
            </w:pPr>
            <w:r w:rsidRPr="00841655">
              <w:rPr>
                <w:rFonts w:ascii="Garamond" w:hAnsi="Garamond" w:cs="Times New Roman"/>
                <w:color w:val="000000"/>
              </w:rPr>
              <w:t>Cel nauczania</w:t>
            </w:r>
          </w:p>
          <w:p w14:paraId="1A74C762" w14:textId="77777777" w:rsidR="00FD75FE" w:rsidRPr="00841655" w:rsidRDefault="00FD75FE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</w:rPr>
            </w:pP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B4A3D59" w14:textId="77777777" w:rsidR="00FD75FE" w:rsidRPr="00841655" w:rsidRDefault="00FD75FE" w:rsidP="00FD75FE">
            <w:pPr>
              <w:autoSpaceDE w:val="0"/>
              <w:autoSpaceDN w:val="0"/>
              <w:adjustRightInd w:val="0"/>
              <w:spacing w:after="0" w:line="240" w:lineRule="auto"/>
              <w:ind w:left="147" w:right="285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Celem przedmiotu jest przygotowanie do praktyki zawodowej </w:t>
            </w:r>
            <w:r w:rsidRPr="00841655">
              <w:rPr>
                <w:rFonts w:ascii="Garamond" w:hAnsi="Garamond" w:cs="Times New Roman"/>
                <w:color w:val="000000" w:themeColor="text1"/>
              </w:rPr>
              <w:br/>
              <w:t xml:space="preserve">w zakresie dydaktyki medycznej </w:t>
            </w:r>
          </w:p>
          <w:p w14:paraId="0D11C875" w14:textId="77777777" w:rsidR="00FD75FE" w:rsidRPr="00841655" w:rsidRDefault="00FD75FE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7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070CEA3B" w14:textId="77777777" w:rsidTr="00841655">
        <w:trPr>
          <w:trHeight w:hRule="exact" w:val="999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AF94A" w14:textId="77777777" w:rsidR="000D2346" w:rsidRPr="0084165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</w:p>
          <w:p w14:paraId="0E0A5CA9" w14:textId="77777777" w:rsidR="000D2346" w:rsidRPr="0084165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</w:p>
          <w:p w14:paraId="3E916B87" w14:textId="6AB409A2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E</w:t>
            </w:r>
            <w:r w:rsidRPr="00841655">
              <w:rPr>
                <w:rFonts w:ascii="Garamond" w:hAnsi="Garamond" w:cs="Times New Roman"/>
                <w:spacing w:val="-1"/>
              </w:rPr>
              <w:t>fe</w:t>
            </w:r>
            <w:r w:rsidRPr="00841655">
              <w:rPr>
                <w:rFonts w:ascii="Garamond" w:hAnsi="Garamond" w:cs="Times New Roman"/>
              </w:rPr>
              <w:t>k</w:t>
            </w:r>
            <w:r w:rsidRPr="00841655">
              <w:rPr>
                <w:rFonts w:ascii="Garamond" w:hAnsi="Garamond" w:cs="Times New Roman"/>
                <w:spacing w:val="5"/>
              </w:rPr>
              <w:t>t</w:t>
            </w:r>
            <w:r w:rsidRPr="00841655">
              <w:rPr>
                <w:rFonts w:ascii="Garamond" w:hAnsi="Garamond" w:cs="Times New Roman"/>
              </w:rPr>
              <w:t>y</w:t>
            </w:r>
            <w:r w:rsidR="00193102" w:rsidRPr="00841655">
              <w:rPr>
                <w:rFonts w:ascii="Garamond" w:hAnsi="Garamond" w:cs="Times New Roman"/>
              </w:rPr>
              <w:t xml:space="preserve"> </w:t>
            </w:r>
            <w:r w:rsidR="00986ACF" w:rsidRPr="00841655">
              <w:rPr>
                <w:rFonts w:ascii="Garamond" w:hAnsi="Garamond" w:cs="Times New Roman"/>
                <w:color w:val="000000" w:themeColor="text1"/>
              </w:rPr>
              <w:t xml:space="preserve">uczenia się 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dla </w:t>
            </w:r>
            <w:r w:rsidRPr="00841655">
              <w:rPr>
                <w:rFonts w:ascii="Garamond" w:hAnsi="Garamond" w:cs="Times New Roman"/>
              </w:rPr>
              <w:t>p</w:t>
            </w:r>
            <w:r w:rsidRPr="00841655">
              <w:rPr>
                <w:rFonts w:ascii="Garamond" w:hAnsi="Garamond" w:cs="Times New Roman"/>
                <w:spacing w:val="1"/>
              </w:rPr>
              <w:t>rz</w:t>
            </w:r>
            <w:r w:rsidRPr="00841655">
              <w:rPr>
                <w:rFonts w:ascii="Garamond" w:hAnsi="Garamond" w:cs="Times New Roman"/>
                <w:spacing w:val="-1"/>
              </w:rPr>
              <w:t>e</w:t>
            </w:r>
            <w:r w:rsidRPr="00841655">
              <w:rPr>
                <w:rFonts w:ascii="Garamond" w:hAnsi="Garamond" w:cs="Times New Roman"/>
              </w:rPr>
              <w:t>dm</w:t>
            </w:r>
            <w:r w:rsidRPr="00841655">
              <w:rPr>
                <w:rFonts w:ascii="Garamond" w:hAnsi="Garamond" w:cs="Times New Roman"/>
                <w:spacing w:val="1"/>
              </w:rPr>
              <w:t>i</w:t>
            </w:r>
            <w:r w:rsidRPr="00841655">
              <w:rPr>
                <w:rFonts w:ascii="Garamond" w:hAnsi="Garamond" w:cs="Times New Roman"/>
              </w:rPr>
              <w:t>otu</w:t>
            </w:r>
          </w:p>
          <w:p w14:paraId="6BD6F35B" w14:textId="66FBDF96" w:rsidR="00E76761" w:rsidRPr="0084165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u</w:t>
            </w:r>
            <w:r w:rsidR="00E76761" w:rsidRPr="00841655">
              <w:rPr>
                <w:rFonts w:ascii="Garamond" w:hAnsi="Garamond" w:cs="Times New Roman"/>
              </w:rPr>
              <w:t>jęte</w:t>
            </w:r>
            <w:r w:rsidR="009354CC" w:rsidRPr="00841655">
              <w:rPr>
                <w:rFonts w:ascii="Garamond" w:hAnsi="Garamond" w:cs="Times New Roman"/>
              </w:rPr>
              <w:t xml:space="preserve"> </w:t>
            </w:r>
            <w:r w:rsidR="00E76761" w:rsidRPr="00841655">
              <w:rPr>
                <w:rFonts w:ascii="Garamond" w:hAnsi="Garamond" w:cs="Times New Roman"/>
              </w:rPr>
              <w:t>w k</w:t>
            </w:r>
            <w:r w:rsidR="00E76761" w:rsidRPr="00841655">
              <w:rPr>
                <w:rFonts w:ascii="Garamond" w:hAnsi="Garamond" w:cs="Times New Roman"/>
                <w:spacing w:val="-1"/>
              </w:rPr>
              <w:t>a</w:t>
            </w:r>
            <w:r w:rsidR="00E76761" w:rsidRPr="00841655">
              <w:rPr>
                <w:rFonts w:ascii="Garamond" w:hAnsi="Garamond" w:cs="Times New Roman"/>
              </w:rPr>
              <w:t>t</w:t>
            </w:r>
            <w:r w:rsidR="00E76761" w:rsidRPr="00841655">
              <w:rPr>
                <w:rFonts w:ascii="Garamond" w:hAnsi="Garamond" w:cs="Times New Roman"/>
                <w:spacing w:val="2"/>
              </w:rPr>
              <w:t>e</w:t>
            </w:r>
            <w:r w:rsidR="00E76761" w:rsidRPr="00841655">
              <w:rPr>
                <w:rFonts w:ascii="Garamond" w:hAnsi="Garamond" w:cs="Times New Roman"/>
                <w:spacing w:val="-2"/>
              </w:rPr>
              <w:t>g</w:t>
            </w:r>
            <w:r w:rsidR="00E76761" w:rsidRPr="00841655">
              <w:rPr>
                <w:rFonts w:ascii="Garamond" w:hAnsi="Garamond" w:cs="Times New Roman"/>
              </w:rPr>
              <w:t>o</w:t>
            </w:r>
            <w:r w:rsidR="00E76761" w:rsidRPr="00841655">
              <w:rPr>
                <w:rFonts w:ascii="Garamond" w:hAnsi="Garamond" w:cs="Times New Roman"/>
                <w:spacing w:val="-1"/>
              </w:rPr>
              <w:t>r</w:t>
            </w:r>
            <w:r w:rsidR="00E76761" w:rsidRPr="00841655">
              <w:rPr>
                <w:rFonts w:ascii="Garamond" w:hAnsi="Garamond" w:cs="Times New Roman"/>
                <w:spacing w:val="3"/>
              </w:rPr>
              <w:t>i</w:t>
            </w:r>
            <w:r w:rsidR="00E76761" w:rsidRPr="00841655">
              <w:rPr>
                <w:rFonts w:ascii="Garamond" w:hAnsi="Garamond" w:cs="Times New Roman"/>
                <w:spacing w:val="-1"/>
              </w:rPr>
              <w:t>ac</w:t>
            </w:r>
            <w:r w:rsidR="00E76761" w:rsidRPr="00841655">
              <w:rPr>
                <w:rFonts w:ascii="Garamond" w:hAnsi="Garamond" w:cs="Times New Roman"/>
              </w:rPr>
              <w:t>h: wi</w:t>
            </w:r>
            <w:r w:rsidR="00E76761" w:rsidRPr="00841655">
              <w:rPr>
                <w:rFonts w:ascii="Garamond" w:hAnsi="Garamond" w:cs="Times New Roman"/>
                <w:spacing w:val="2"/>
              </w:rPr>
              <w:t>e</w:t>
            </w:r>
            <w:r w:rsidR="00E76761" w:rsidRPr="00841655">
              <w:rPr>
                <w:rFonts w:ascii="Garamond" w:hAnsi="Garamond" w:cs="Times New Roman"/>
              </w:rPr>
              <w:t>d</w:t>
            </w:r>
            <w:r w:rsidR="00E76761" w:rsidRPr="00841655">
              <w:rPr>
                <w:rFonts w:ascii="Garamond" w:hAnsi="Garamond" w:cs="Times New Roman"/>
                <w:spacing w:val="4"/>
              </w:rPr>
              <w:t>z</w:t>
            </w:r>
            <w:r w:rsidR="00E76761" w:rsidRPr="00841655">
              <w:rPr>
                <w:rFonts w:ascii="Garamond" w:hAnsi="Garamond" w:cs="Times New Roman"/>
                <w:spacing w:val="-7"/>
              </w:rPr>
              <w:t>y</w:t>
            </w:r>
            <w:r w:rsidR="00E76761" w:rsidRPr="00841655">
              <w:rPr>
                <w:rFonts w:ascii="Garamond" w:hAnsi="Garamond" w:cs="Times New Roman"/>
              </w:rPr>
              <w:t>, um</w:t>
            </w:r>
            <w:r w:rsidR="00E76761" w:rsidRPr="00841655">
              <w:rPr>
                <w:rFonts w:ascii="Garamond" w:hAnsi="Garamond" w:cs="Times New Roman"/>
                <w:spacing w:val="1"/>
              </w:rPr>
              <w:t>i</w:t>
            </w:r>
            <w:r w:rsidR="00E76761" w:rsidRPr="00841655">
              <w:rPr>
                <w:rFonts w:ascii="Garamond" w:hAnsi="Garamond" w:cs="Times New Roman"/>
                <w:spacing w:val="-1"/>
              </w:rPr>
              <w:t>e</w:t>
            </w:r>
            <w:r w:rsidR="00E76761" w:rsidRPr="00841655">
              <w:rPr>
                <w:rFonts w:ascii="Garamond" w:hAnsi="Garamond" w:cs="Times New Roman"/>
              </w:rPr>
              <w:t>jętnoś</w:t>
            </w:r>
            <w:r w:rsidR="00E76761" w:rsidRPr="00841655">
              <w:rPr>
                <w:rFonts w:ascii="Garamond" w:hAnsi="Garamond" w:cs="Times New Roman"/>
                <w:spacing w:val="-1"/>
              </w:rPr>
              <w:t>c</w:t>
            </w:r>
            <w:r w:rsidR="00E76761" w:rsidRPr="00841655">
              <w:rPr>
                <w:rFonts w:ascii="Garamond" w:hAnsi="Garamond" w:cs="Times New Roman"/>
              </w:rPr>
              <w:t>i i</w:t>
            </w:r>
            <w:r w:rsidR="00193102" w:rsidRPr="00841655">
              <w:rPr>
                <w:rFonts w:ascii="Garamond" w:hAnsi="Garamond" w:cs="Times New Roman"/>
              </w:rPr>
              <w:t xml:space="preserve"> </w:t>
            </w:r>
            <w:r w:rsidR="00E76761" w:rsidRPr="00841655">
              <w:rPr>
                <w:rFonts w:ascii="Garamond" w:hAnsi="Garamond" w:cs="Times New Roman"/>
              </w:rPr>
              <w:t>kompeten</w:t>
            </w:r>
            <w:r w:rsidR="00E76761" w:rsidRPr="00841655">
              <w:rPr>
                <w:rFonts w:ascii="Garamond" w:hAnsi="Garamond" w:cs="Times New Roman"/>
                <w:spacing w:val="-1"/>
              </w:rPr>
              <w:t>c</w:t>
            </w:r>
            <w:r w:rsidR="00E76761" w:rsidRPr="00841655">
              <w:rPr>
                <w:rFonts w:ascii="Garamond" w:hAnsi="Garamond" w:cs="Times New Roman"/>
              </w:rPr>
              <w:t>ji społ</w:t>
            </w:r>
            <w:r w:rsidR="00E76761" w:rsidRPr="00841655">
              <w:rPr>
                <w:rFonts w:ascii="Garamond" w:hAnsi="Garamond" w:cs="Times New Roman"/>
                <w:spacing w:val="-1"/>
              </w:rPr>
              <w:t>ec</w:t>
            </w:r>
            <w:r w:rsidR="00E76761" w:rsidRPr="00841655">
              <w:rPr>
                <w:rFonts w:ascii="Garamond" w:hAnsi="Garamond" w:cs="Times New Roman"/>
                <w:spacing w:val="1"/>
              </w:rPr>
              <w:t>z</w:t>
            </w:r>
            <w:r w:rsidR="00E76761" w:rsidRPr="00841655">
              <w:rPr>
                <w:rFonts w:ascii="Garamond" w:hAnsi="Garamond" w:cs="Times New Roman"/>
                <w:spacing w:val="2"/>
              </w:rPr>
              <w:t>n</w:t>
            </w:r>
            <w:r w:rsidR="00E76761" w:rsidRPr="00841655">
              <w:rPr>
                <w:rFonts w:ascii="Garamond" w:hAnsi="Garamond" w:cs="Times New Roman"/>
                <w:spacing w:val="-5"/>
              </w:rPr>
              <w:t>y</w:t>
            </w:r>
            <w:r w:rsidR="00E76761" w:rsidRPr="00841655">
              <w:rPr>
                <w:rFonts w:ascii="Garamond" w:hAnsi="Garamond" w:cs="Times New Roman"/>
                <w:spacing w:val="-1"/>
              </w:rPr>
              <w:t>c</w:t>
            </w:r>
            <w:r w:rsidR="00E76761" w:rsidRPr="00841655">
              <w:rPr>
                <w:rFonts w:ascii="Garamond" w:hAnsi="Garamond" w:cs="Times New Roman"/>
              </w:rPr>
              <w:t>h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077CBCD2" w:rsidR="005C14C0" w:rsidRPr="00841655" w:rsidRDefault="005C14C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</w:rPr>
            </w:pPr>
            <w:r w:rsidRPr="00841655">
              <w:rPr>
                <w:rFonts w:ascii="Garamond" w:hAnsi="Garamond" w:cs="Times New Roman"/>
                <w:b/>
              </w:rPr>
              <w:t>W zakresie wiedzy:</w:t>
            </w:r>
            <w:r w:rsidR="00AC1DBE" w:rsidRPr="00841655">
              <w:rPr>
                <w:rFonts w:ascii="Garamond" w:hAnsi="Garamond" w:cs="Times New Roman"/>
                <w:b/>
              </w:rPr>
              <w:t xml:space="preserve"> </w:t>
            </w:r>
          </w:p>
          <w:p w14:paraId="73E2F615" w14:textId="62B782A6" w:rsidR="00AC1DBE" w:rsidRPr="00841655" w:rsidRDefault="00A74445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W_4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; P8S_WK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ma wiedzę dotyczącą transferu wiedzy oraz komercjalizacji wyników badań</w:t>
            </w:r>
          </w:p>
          <w:p w14:paraId="480CF61D" w14:textId="74340958" w:rsidR="00A74445" w:rsidRPr="00841655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</w:t>
            </w:r>
            <w:r w:rsidR="00A74445" w:rsidRPr="00841655">
              <w:rPr>
                <w:rFonts w:ascii="Garamond" w:hAnsi="Garamond" w:cs="Times New Roman"/>
                <w:color w:val="000000" w:themeColor="text1"/>
              </w:rPr>
              <w:t>- wie jak dobrać metodę dydaktyczną do przedstawienia wyników badań</w:t>
            </w:r>
          </w:p>
          <w:p w14:paraId="263B01BE" w14:textId="189058EB" w:rsidR="00A74445" w:rsidRPr="00841655" w:rsidRDefault="00A74445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W_7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; P8S_WK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  <w:r w:rsidR="003E4635" w:rsidRPr="00841655">
              <w:rPr>
                <w:rFonts w:ascii="Garamond" w:hAnsi="Garamond" w:cs="Times New Roman"/>
                <w:color w:val="000000" w:themeColor="text1"/>
              </w:rPr>
              <w:t>nowoczesne koncepcje, metody i narzędzia prowadzenia działalności dydaktycznej i szkoleniowej</w:t>
            </w:r>
          </w:p>
          <w:p w14:paraId="5858F795" w14:textId="1AF23BEE" w:rsidR="00AC1DBE" w:rsidRPr="00841655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b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</w:t>
            </w:r>
            <w:r w:rsidR="003E4635" w:rsidRPr="00841655">
              <w:rPr>
                <w:rFonts w:ascii="Garamond" w:hAnsi="Garamond" w:cs="Times New Roman"/>
                <w:color w:val="000000" w:themeColor="text1"/>
              </w:rPr>
              <w:t xml:space="preserve">- zna </w:t>
            </w:r>
            <w:r w:rsidR="00480FCD" w:rsidRPr="00841655">
              <w:rPr>
                <w:rFonts w:ascii="Garamond" w:hAnsi="Garamond" w:cs="Times New Roman"/>
                <w:color w:val="000000" w:themeColor="text1"/>
              </w:rPr>
              <w:t>nowoczesne koncepcje, metody i narzędzia prowadzenia działalności dydaktycznej i szkoleniowej</w:t>
            </w:r>
          </w:p>
          <w:p w14:paraId="3C923117" w14:textId="3235E32D" w:rsidR="005C14C0" w:rsidRPr="00841655" w:rsidRDefault="005C14C0" w:rsidP="000C63C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</w:rPr>
            </w:pPr>
            <w:r w:rsidRPr="00841655">
              <w:rPr>
                <w:rFonts w:ascii="Garamond" w:hAnsi="Garamond" w:cs="Times New Roman"/>
                <w:b/>
              </w:rPr>
              <w:t>W zakresie umiejętności:</w:t>
            </w:r>
          </w:p>
          <w:p w14:paraId="7536FB47" w14:textId="021BBDF9" w:rsidR="00480FCD" w:rsidRPr="00841655" w:rsidRDefault="00480FCD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</w:rPr>
              <w:t>U_2</w:t>
            </w:r>
            <w:r w:rsidR="000C63C1" w:rsidRPr="00841655">
              <w:rPr>
                <w:rFonts w:ascii="Garamond" w:hAnsi="Garamond" w:cs="Times New Roman"/>
              </w:rPr>
              <w:t xml:space="preserve">; 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P8S_UK</w:t>
            </w:r>
            <w:r w:rsidRPr="00841655">
              <w:rPr>
                <w:rFonts w:ascii="Garamond" w:hAnsi="Garamond" w:cs="Times New Roman"/>
              </w:rPr>
              <w:t xml:space="preserve"> upowszechniać lub transferować wyniki działalności naukowej także w formach popularnych</w:t>
            </w:r>
          </w:p>
          <w:p w14:paraId="0F097670" w14:textId="1BC2B5D9" w:rsidR="00480FCD" w:rsidRPr="00841655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 xml:space="preserve">   </w:t>
            </w:r>
            <w:r w:rsidR="00480FCD" w:rsidRPr="00841655">
              <w:rPr>
                <w:rFonts w:ascii="Garamond" w:hAnsi="Garamond" w:cs="Times New Roman"/>
              </w:rPr>
              <w:t>- potrafi upowszechniać i transferować wyniki działalności naukowej także w formie popularnej</w:t>
            </w:r>
          </w:p>
          <w:p w14:paraId="65CD7563" w14:textId="641BFF65" w:rsidR="005C14C0" w:rsidRPr="00841655" w:rsidRDefault="00480FCD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U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_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>7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; P8S_UK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uczestniczyć w dyskursie naukowym i inicjować debatę</w:t>
            </w:r>
          </w:p>
          <w:p w14:paraId="5C5A7443" w14:textId="3A04FECF" w:rsidR="00480FCD" w:rsidRPr="00841655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</w:t>
            </w:r>
            <w:r w:rsidR="00480FCD" w:rsidRPr="00841655">
              <w:rPr>
                <w:rFonts w:ascii="Garamond" w:hAnsi="Garamond" w:cs="Times New Roman"/>
                <w:color w:val="000000" w:themeColor="text1"/>
              </w:rPr>
              <w:t>- potrafi podjąć dyskusję dotyczącą wyników badań</w:t>
            </w:r>
          </w:p>
          <w:p w14:paraId="63E0271A" w14:textId="682A486F" w:rsidR="00480FCD" w:rsidRPr="00841655" w:rsidRDefault="00787C53" w:rsidP="000C63C1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U_8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 xml:space="preserve">; P8S_UU 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>samodzielnie planować i działać na rzecz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>własnego rozwoju naukowego  i zawodowego oraz inspirować  i organizować rozwój innych osób</w:t>
            </w:r>
          </w:p>
          <w:p w14:paraId="4C5089CF" w14:textId="7BC4A859" w:rsidR="00787C53" w:rsidRPr="00841655" w:rsidRDefault="00787C53" w:rsidP="000C63C1">
            <w:p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- potrafi samodzielnie planować i działać na rzecz własnego rozwoju naukowego  i zawodowego oraz inspirować  i organizować rozwój innych osób</w:t>
            </w:r>
          </w:p>
          <w:p w14:paraId="1CDFC737" w14:textId="1290E1A0" w:rsidR="00787C53" w:rsidRPr="00841655" w:rsidRDefault="00787C53" w:rsidP="000C63C1">
            <w:pPr>
              <w:pStyle w:val="Akapitzlist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289" w:right="285" w:hanging="134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U_9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; P8S_UU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opracować i realizować zajęcia w obszarze prowadzonej działalności naukowej i zawodowej z wykorzystaniem nowoczesnych metod i narzędzi</w:t>
            </w:r>
          </w:p>
          <w:p w14:paraId="161D4D21" w14:textId="52D13594" w:rsidR="009354CC" w:rsidRPr="00841655" w:rsidRDefault="00787C53" w:rsidP="000C63C1">
            <w:pPr>
              <w:autoSpaceDE w:val="0"/>
              <w:autoSpaceDN w:val="0"/>
              <w:adjustRightInd w:val="0"/>
              <w:spacing w:after="0" w:line="240" w:lineRule="auto"/>
              <w:ind w:left="289" w:right="285" w:hanging="142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- potrafi opracować i realizować zajęcia w obszarze prowadzonej działalności naukowej i zawodowej z wykorzystaniem nowoczesnych metod i narzędzi</w:t>
            </w:r>
          </w:p>
          <w:p w14:paraId="7D24AF9F" w14:textId="77777777" w:rsidR="009354CC" w:rsidRPr="00841655" w:rsidRDefault="009354CC" w:rsidP="000C63C1">
            <w:p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b/>
                <w:color w:val="000000" w:themeColor="text1"/>
              </w:rPr>
            </w:pPr>
            <w:r w:rsidRPr="00841655">
              <w:rPr>
                <w:rFonts w:ascii="Garamond" w:hAnsi="Garamond" w:cs="Times New Roman"/>
                <w:b/>
                <w:color w:val="000000" w:themeColor="text1"/>
              </w:rPr>
              <w:t>W zakresie kompetencji s</w:t>
            </w:r>
            <w:r w:rsidR="00250269" w:rsidRPr="00841655">
              <w:rPr>
                <w:rFonts w:ascii="Garamond" w:hAnsi="Garamond" w:cs="Times New Roman"/>
                <w:b/>
                <w:color w:val="000000" w:themeColor="text1"/>
              </w:rPr>
              <w:t>połecznych</w:t>
            </w:r>
            <w:r w:rsidRPr="00841655">
              <w:rPr>
                <w:rFonts w:ascii="Garamond" w:hAnsi="Garamond" w:cs="Times New Roman"/>
                <w:b/>
                <w:color w:val="000000" w:themeColor="text1"/>
              </w:rPr>
              <w:t>:</w:t>
            </w:r>
          </w:p>
          <w:p w14:paraId="18BA08DF" w14:textId="56F95E42" w:rsidR="00AC1DBE" w:rsidRPr="00841655" w:rsidRDefault="00787C53" w:rsidP="000C63C1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right="285" w:hanging="213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K_5</w:t>
            </w:r>
            <w:r w:rsidR="000C63C1" w:rsidRPr="00841655">
              <w:rPr>
                <w:rFonts w:ascii="Garamond" w:hAnsi="Garamond" w:cs="Times New Roman"/>
                <w:color w:val="000000" w:themeColor="text1"/>
              </w:rPr>
              <w:t>; P8S_KO</w:t>
            </w: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wypełniać zobowiązania społeczne badaczy i twórców , a także inicjowania działań na rzecz  interesu publicznego</w:t>
            </w:r>
            <w:r w:rsidR="00EF2B65" w:rsidRPr="00841655">
              <w:rPr>
                <w:rFonts w:ascii="Garamond" w:hAnsi="Garamond" w:cs="Times New Roman"/>
                <w:color w:val="000000" w:themeColor="text1"/>
              </w:rPr>
              <w:t>, m.in. przez przekazywanie społeczeństwu we właściwy sposób informacji i opinii dotyczących osiągnięć nauki , zaangażowanie się w kształcenie specjalistów i inne działania prowadzące do rozwoju społeczeństwa obywatelskiego opartego na wiedzy</w:t>
            </w:r>
          </w:p>
          <w:p w14:paraId="2E2CEAED" w14:textId="0D046F8F" w:rsidR="00EF2B65" w:rsidRPr="00841655" w:rsidRDefault="000C63C1" w:rsidP="000C63C1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 w:right="285" w:hanging="213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  </w:t>
            </w:r>
            <w:r w:rsidR="00EF2B65" w:rsidRPr="00841655">
              <w:rPr>
                <w:rFonts w:ascii="Garamond" w:hAnsi="Garamond" w:cs="Times New Roman"/>
                <w:color w:val="000000" w:themeColor="text1"/>
              </w:rPr>
              <w:t xml:space="preserve">- wypełnia powyższe zobowiązania </w:t>
            </w:r>
          </w:p>
          <w:p w14:paraId="33F31B78" w14:textId="77777777" w:rsidR="00AC1DBE" w:rsidRPr="00841655" w:rsidRDefault="00AC1DBE" w:rsidP="000C63C1">
            <w:pPr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color w:val="000000" w:themeColor="text1"/>
              </w:rPr>
            </w:pPr>
          </w:p>
          <w:p w14:paraId="53588C58" w14:textId="4BEBA604" w:rsidR="00E76761" w:rsidRPr="00841655" w:rsidRDefault="00E76761" w:rsidP="0084165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both"/>
              <w:rPr>
                <w:rFonts w:ascii="Garamond" w:hAnsi="Garamond" w:cs="Times New Roman"/>
                <w:color w:val="000000" w:themeColor="text1"/>
              </w:rPr>
            </w:pPr>
            <w:bookmarkStart w:id="0" w:name="_GoBack"/>
            <w:bookmarkEnd w:id="0"/>
          </w:p>
        </w:tc>
      </w:tr>
      <w:tr w:rsidR="00767884" w:rsidRPr="00841655" w14:paraId="22C3D877" w14:textId="77777777" w:rsidTr="00841655">
        <w:trPr>
          <w:trHeight w:hRule="exact" w:val="63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2"/>
              </w:rPr>
              <w:t>T</w:t>
            </w:r>
            <w:r w:rsidRPr="00841655">
              <w:rPr>
                <w:rFonts w:ascii="Garamond" w:hAnsi="Garamond" w:cs="Times New Roman"/>
                <w:spacing w:val="-5"/>
              </w:rPr>
              <w:t>y</w:t>
            </w:r>
            <w:r w:rsidRPr="00841655">
              <w:rPr>
                <w:rFonts w:ascii="Garamond" w:hAnsi="Garamond" w:cs="Times New Roman"/>
              </w:rPr>
              <w:t>p</w:t>
            </w:r>
            <w:r w:rsidR="004C1D56" w:rsidRPr="00841655">
              <w:rPr>
                <w:rFonts w:ascii="Garamond" w:hAnsi="Garamond" w:cs="Times New Roman"/>
              </w:rPr>
              <w:t xml:space="preserve"> </w:t>
            </w:r>
            <w:r w:rsidRPr="00841655">
              <w:rPr>
                <w:rFonts w:ascii="Garamond" w:hAnsi="Garamond" w:cs="Times New Roman"/>
              </w:rPr>
              <w:t>p</w:t>
            </w:r>
            <w:r w:rsidRPr="00841655">
              <w:rPr>
                <w:rFonts w:ascii="Garamond" w:hAnsi="Garamond" w:cs="Times New Roman"/>
                <w:spacing w:val="-1"/>
              </w:rPr>
              <w:t>r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spacing w:val="-1"/>
              </w:rPr>
              <w:t>e</w:t>
            </w:r>
            <w:r w:rsidRPr="00841655">
              <w:rPr>
                <w:rFonts w:ascii="Garamond" w:hAnsi="Garamond" w:cs="Times New Roman"/>
              </w:rPr>
              <w:t>dm</w:t>
            </w:r>
            <w:r w:rsidRPr="00841655">
              <w:rPr>
                <w:rFonts w:ascii="Garamond" w:hAnsi="Garamond" w:cs="Times New Roman"/>
                <w:spacing w:val="1"/>
              </w:rPr>
              <w:t>i</w:t>
            </w:r>
            <w:r w:rsidRPr="00841655">
              <w:rPr>
                <w:rFonts w:ascii="Garamond" w:hAnsi="Garamond" w:cs="Times New Roman"/>
              </w:rPr>
              <w:t>otu</w:t>
            </w:r>
          </w:p>
          <w:p w14:paraId="4F4A36F3" w14:textId="77777777" w:rsidR="00E76761" w:rsidRPr="0084165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(obo</w:t>
            </w:r>
            <w:r w:rsidRPr="00841655">
              <w:rPr>
                <w:rFonts w:ascii="Garamond" w:hAnsi="Garamond" w:cs="Times New Roman"/>
                <w:spacing w:val="-1"/>
              </w:rPr>
              <w:t>w</w:t>
            </w:r>
            <w:r w:rsidRPr="00841655">
              <w:rPr>
                <w:rFonts w:ascii="Garamond" w:hAnsi="Garamond" w:cs="Times New Roman"/>
              </w:rPr>
              <w:t>ią</w:t>
            </w:r>
            <w:r w:rsidRPr="00841655">
              <w:rPr>
                <w:rFonts w:ascii="Garamond" w:hAnsi="Garamond" w:cs="Times New Roman"/>
                <w:spacing w:val="1"/>
              </w:rPr>
              <w:t>z</w:t>
            </w:r>
            <w:r w:rsidRPr="00841655">
              <w:rPr>
                <w:rFonts w:ascii="Garamond" w:hAnsi="Garamond" w:cs="Times New Roman"/>
              </w:rPr>
              <w:t>ko</w:t>
            </w:r>
            <w:r w:rsidRPr="00841655">
              <w:rPr>
                <w:rFonts w:ascii="Garamond" w:hAnsi="Garamond" w:cs="Times New Roman"/>
                <w:spacing w:val="2"/>
              </w:rPr>
              <w:t>w</w:t>
            </w:r>
            <w:r w:rsidRPr="00841655">
              <w:rPr>
                <w:rFonts w:ascii="Garamond" w:hAnsi="Garamond" w:cs="Times New Roman"/>
                <w:spacing w:val="-5"/>
              </w:rPr>
              <w:t>y</w:t>
            </w:r>
            <w:r w:rsidRPr="00841655">
              <w:rPr>
                <w:rFonts w:ascii="Garamond" w:hAnsi="Garamond" w:cs="Times New Roman"/>
              </w:rPr>
              <w:t>/</w:t>
            </w:r>
            <w:r w:rsidRPr="00841655">
              <w:rPr>
                <w:rFonts w:ascii="Garamond" w:hAnsi="Garamond" w:cs="Times New Roman"/>
                <w:spacing w:val="2"/>
              </w:rPr>
              <w:t>f</w:t>
            </w:r>
            <w:r w:rsidRPr="00841655">
              <w:rPr>
                <w:rFonts w:ascii="Garamond" w:hAnsi="Garamond" w:cs="Times New Roman"/>
                <w:spacing w:val="-1"/>
              </w:rPr>
              <w:t>a</w:t>
            </w:r>
            <w:r w:rsidRPr="00841655">
              <w:rPr>
                <w:rFonts w:ascii="Garamond" w:hAnsi="Garamond" w:cs="Times New Roman"/>
              </w:rPr>
              <w:t>kul</w:t>
            </w:r>
            <w:r w:rsidRPr="00841655">
              <w:rPr>
                <w:rFonts w:ascii="Garamond" w:hAnsi="Garamond" w:cs="Times New Roman"/>
                <w:spacing w:val="1"/>
              </w:rPr>
              <w:t>t</w:t>
            </w:r>
            <w:r w:rsidRPr="00841655">
              <w:rPr>
                <w:rFonts w:ascii="Garamond" w:hAnsi="Garamond" w:cs="Times New Roman"/>
                <w:spacing w:val="-1"/>
              </w:rPr>
              <w:t>a</w:t>
            </w:r>
            <w:r w:rsidRPr="00841655">
              <w:rPr>
                <w:rFonts w:ascii="Garamond" w:hAnsi="Garamond" w:cs="Times New Roman"/>
                <w:spacing w:val="5"/>
              </w:rPr>
              <w:t>t</w:t>
            </w:r>
            <w:r w:rsidRPr="00841655">
              <w:rPr>
                <w:rFonts w:ascii="Garamond" w:hAnsi="Garamond" w:cs="Times New Roman"/>
                <w:spacing w:val="-2"/>
              </w:rPr>
              <w:t>y</w:t>
            </w:r>
            <w:r w:rsidRPr="00841655">
              <w:rPr>
                <w:rFonts w:ascii="Garamond" w:hAnsi="Garamond" w:cs="Times New Roman"/>
              </w:rPr>
              <w:t>w</w:t>
            </w:r>
            <w:r w:rsidRPr="00841655">
              <w:rPr>
                <w:rFonts w:ascii="Garamond" w:hAnsi="Garamond" w:cs="Times New Roman"/>
                <w:spacing w:val="2"/>
              </w:rPr>
              <w:t>n</w:t>
            </w:r>
            <w:r w:rsidRPr="00841655">
              <w:rPr>
                <w:rFonts w:ascii="Garamond" w:hAnsi="Garamond" w:cs="Times New Roman"/>
                <w:spacing w:val="-5"/>
              </w:rPr>
              <w:t>y</w:t>
            </w:r>
            <w:r w:rsidRPr="00841655">
              <w:rPr>
                <w:rFonts w:ascii="Garamond" w:hAnsi="Garamond" w:cs="Times New Roman"/>
              </w:rPr>
              <w:t>)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6BE29E" w:rsidR="00E76761" w:rsidRPr="00841655" w:rsidRDefault="007B6158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>O</w:t>
            </w:r>
            <w:r w:rsidR="00EB3C11" w:rsidRPr="00841655">
              <w:rPr>
                <w:rFonts w:ascii="Garamond" w:hAnsi="Garamond" w:cs="Times New Roman"/>
                <w:color w:val="000000" w:themeColor="text1"/>
              </w:rPr>
              <w:t>bowiązkowy</w:t>
            </w:r>
          </w:p>
        </w:tc>
      </w:tr>
      <w:tr w:rsidR="00767884" w:rsidRPr="00841655" w14:paraId="209396A2" w14:textId="77777777" w:rsidTr="00841655">
        <w:trPr>
          <w:trHeight w:hRule="exact" w:val="855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0A06B906" w:rsidR="00E76761" w:rsidRPr="00841655" w:rsidRDefault="00D63313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1"/>
              </w:rPr>
              <w:t>Data złożenia dokumentu w Szkole Doktorskiej celem finalnej oceny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72904DAD" w:rsidR="00E76761" w:rsidRPr="00841655" w:rsidRDefault="00347B4B" w:rsidP="00D633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</w:p>
        </w:tc>
      </w:tr>
      <w:tr w:rsidR="00767884" w:rsidRPr="00841655" w14:paraId="20737979" w14:textId="77777777" w:rsidTr="00841655">
        <w:trPr>
          <w:trHeight w:hRule="exact" w:val="568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C4189" w14:textId="0A354B28" w:rsidR="00986ACF" w:rsidRPr="00841655" w:rsidRDefault="00986ACF" w:rsidP="00E61A7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b/>
                <w:bCs/>
              </w:rPr>
            </w:pPr>
            <w:r w:rsidRPr="00841655">
              <w:rPr>
                <w:rFonts w:ascii="Garamond" w:hAnsi="Garamond" w:cs="Times New Roman"/>
                <w:b/>
                <w:bCs/>
                <w:spacing w:val="-3"/>
              </w:rPr>
              <w:lastRenderedPageBreak/>
              <w:t>I</w:t>
            </w:r>
            <w:r w:rsidRPr="00841655">
              <w:rPr>
                <w:rFonts w:ascii="Garamond" w:hAnsi="Garamond" w:cs="Times New Roman"/>
                <w:b/>
                <w:bCs/>
              </w:rPr>
              <w:t>m</w:t>
            </w:r>
            <w:r w:rsidRPr="00841655">
              <w:rPr>
                <w:rFonts w:ascii="Garamond" w:hAnsi="Garamond" w:cs="Times New Roman"/>
                <w:b/>
                <w:bCs/>
                <w:spacing w:val="1"/>
              </w:rPr>
              <w:t>i</w:t>
            </w:r>
            <w:r w:rsidRPr="00841655">
              <w:rPr>
                <w:rFonts w:ascii="Garamond" w:hAnsi="Garamond" w:cs="Times New Roman"/>
                <w:b/>
                <w:bCs/>
              </w:rPr>
              <w:t>ę</w:t>
            </w:r>
            <w:r w:rsidR="007B6158" w:rsidRPr="00841655">
              <w:rPr>
                <w:rFonts w:ascii="Garamond" w:hAnsi="Garamond" w:cs="Times New Roman"/>
                <w:b/>
                <w:bCs/>
              </w:rPr>
              <w:t xml:space="preserve"> i</w:t>
            </w:r>
            <w:r w:rsidRPr="00841655">
              <w:rPr>
                <w:rFonts w:ascii="Garamond" w:hAnsi="Garamond" w:cs="Times New Roman"/>
                <w:b/>
                <w:bCs/>
              </w:rPr>
              <w:t xml:space="preserve"> na</w:t>
            </w:r>
            <w:r w:rsidRPr="00841655">
              <w:rPr>
                <w:rFonts w:ascii="Garamond" w:hAnsi="Garamond" w:cs="Times New Roman"/>
                <w:b/>
                <w:bCs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b/>
                <w:bCs/>
              </w:rPr>
              <w:t xml:space="preserve">wisko </w:t>
            </w:r>
            <w:r w:rsidR="00E61A71" w:rsidRPr="00841655">
              <w:rPr>
                <w:rFonts w:ascii="Garamond" w:hAnsi="Garamond" w:cs="Times New Roman"/>
                <w:b/>
                <w:bCs/>
              </w:rPr>
              <w:t>doktoranta</w:t>
            </w:r>
            <w:r w:rsidR="007B6158" w:rsidRPr="00841655">
              <w:rPr>
                <w:rFonts w:ascii="Garamond" w:hAnsi="Garamond" w:cs="Times New Roman"/>
                <w:b/>
                <w:bCs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17572" w14:textId="03F71316" w:rsidR="00986ACF" w:rsidRPr="00841655" w:rsidRDefault="00986ACF" w:rsidP="00EF2B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</w:p>
        </w:tc>
      </w:tr>
      <w:tr w:rsidR="007B6158" w:rsidRPr="00841655" w14:paraId="281E59E1" w14:textId="77777777" w:rsidTr="00841655">
        <w:trPr>
          <w:trHeight w:hRule="exact" w:val="568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87883" w14:textId="3990EAB7" w:rsidR="007B6158" w:rsidRPr="00841655" w:rsidRDefault="007B6158" w:rsidP="00E61A7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b/>
                <w:bCs/>
                <w:spacing w:val="-3"/>
              </w:rPr>
            </w:pPr>
            <w:r w:rsidRPr="00841655">
              <w:rPr>
                <w:rFonts w:ascii="Garamond" w:hAnsi="Garamond" w:cs="Times New Roman"/>
                <w:b/>
                <w:bCs/>
                <w:spacing w:val="-3"/>
              </w:rPr>
              <w:t>Program doktorski w dyscyplinie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3FDDA" w14:textId="77777777" w:rsidR="007B6158" w:rsidRPr="00841655" w:rsidRDefault="007B6158" w:rsidP="00EF2B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00A49528" w14:textId="77777777" w:rsidTr="00841655">
        <w:trPr>
          <w:trHeight w:hRule="exact" w:val="708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B8D77" w14:textId="07893644" w:rsidR="00E76761" w:rsidRPr="00841655" w:rsidRDefault="00E76761" w:rsidP="00E61A7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b/>
                <w:bCs/>
              </w:rPr>
            </w:pPr>
            <w:r w:rsidRPr="00841655">
              <w:rPr>
                <w:rFonts w:ascii="Garamond" w:hAnsi="Garamond" w:cs="Times New Roman"/>
                <w:b/>
                <w:bCs/>
                <w:spacing w:val="-3"/>
              </w:rPr>
              <w:t>I</w:t>
            </w:r>
            <w:r w:rsidRPr="00841655">
              <w:rPr>
                <w:rFonts w:ascii="Garamond" w:hAnsi="Garamond" w:cs="Times New Roman"/>
                <w:b/>
                <w:bCs/>
              </w:rPr>
              <w:t>m</w:t>
            </w:r>
            <w:r w:rsidRPr="00841655">
              <w:rPr>
                <w:rFonts w:ascii="Garamond" w:hAnsi="Garamond" w:cs="Times New Roman"/>
                <w:b/>
                <w:bCs/>
                <w:spacing w:val="1"/>
              </w:rPr>
              <w:t>i</w:t>
            </w:r>
            <w:r w:rsidRPr="00841655">
              <w:rPr>
                <w:rFonts w:ascii="Garamond" w:hAnsi="Garamond" w:cs="Times New Roman"/>
                <w:b/>
                <w:bCs/>
              </w:rPr>
              <w:t>ę</w:t>
            </w:r>
            <w:r w:rsidR="00E61A71" w:rsidRPr="00841655">
              <w:rPr>
                <w:rFonts w:ascii="Garamond" w:hAnsi="Garamond" w:cs="Times New Roman"/>
                <w:b/>
                <w:bCs/>
              </w:rPr>
              <w:t xml:space="preserve"> i </w:t>
            </w:r>
            <w:r w:rsidRPr="00841655">
              <w:rPr>
                <w:rFonts w:ascii="Garamond" w:hAnsi="Garamond" w:cs="Times New Roman"/>
                <w:b/>
                <w:bCs/>
              </w:rPr>
              <w:t>na</w:t>
            </w:r>
            <w:r w:rsidRPr="00841655">
              <w:rPr>
                <w:rFonts w:ascii="Garamond" w:hAnsi="Garamond" w:cs="Times New Roman"/>
                <w:b/>
                <w:bCs/>
                <w:spacing w:val="1"/>
              </w:rPr>
              <w:t>z</w:t>
            </w:r>
            <w:r w:rsidRPr="00841655">
              <w:rPr>
                <w:rFonts w:ascii="Garamond" w:hAnsi="Garamond" w:cs="Times New Roman"/>
                <w:b/>
                <w:bCs/>
              </w:rPr>
              <w:t>wisko</w:t>
            </w:r>
            <w:r w:rsidR="00E61A71" w:rsidRPr="00841655">
              <w:rPr>
                <w:rFonts w:ascii="Garamond" w:hAnsi="Garamond" w:cs="Times New Roman"/>
                <w:b/>
                <w:bCs/>
              </w:rPr>
              <w:t xml:space="preserve"> promotora</w:t>
            </w:r>
            <w:r w:rsidR="007B6158" w:rsidRPr="00841655">
              <w:rPr>
                <w:rFonts w:ascii="Garamond" w:hAnsi="Garamond" w:cs="Times New Roman"/>
                <w:b/>
                <w:bCs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14F70DD" w:rsidR="00E76761" w:rsidRPr="00841655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</w:p>
        </w:tc>
      </w:tr>
      <w:tr w:rsidR="00767884" w:rsidRPr="00841655" w14:paraId="305E442A" w14:textId="77777777" w:rsidTr="00841655">
        <w:trPr>
          <w:trHeight w:hRule="exact" w:val="70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35F382A1" w:rsidR="00E76761" w:rsidRPr="00841655" w:rsidRDefault="00E61A71" w:rsidP="00E61A7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1"/>
              </w:rPr>
              <w:t>Miejsce realizacji zajęć dydaktycznych</w:t>
            </w:r>
            <w:r w:rsidR="007B6158" w:rsidRPr="00841655">
              <w:rPr>
                <w:rFonts w:ascii="Garamond" w:hAnsi="Garamond" w:cs="Times New Roman"/>
                <w:spacing w:val="1"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E6AA6" w14:textId="78264F6C" w:rsidR="00E6673E" w:rsidRPr="00841655" w:rsidRDefault="00347B4B" w:rsidP="00E61A71">
            <w:pPr>
              <w:spacing w:after="0" w:line="100" w:lineRule="atLeast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</w:p>
        </w:tc>
      </w:tr>
      <w:tr w:rsidR="00767884" w:rsidRPr="00841655" w14:paraId="1665D606" w14:textId="77777777" w:rsidTr="00841655">
        <w:trPr>
          <w:trHeight w:hRule="exact" w:val="852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4D2B063E" w:rsidR="00E76761" w:rsidRPr="00841655" w:rsidRDefault="00D63313" w:rsidP="00D63313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-3"/>
              </w:rPr>
              <w:t>Całościowa l</w:t>
            </w:r>
            <w:r w:rsidR="00E61A71" w:rsidRPr="00841655">
              <w:rPr>
                <w:rFonts w:ascii="Garamond" w:hAnsi="Garamond" w:cs="Times New Roman"/>
              </w:rPr>
              <w:t>ic</w:t>
            </w:r>
            <w:r w:rsidR="00E61A71" w:rsidRPr="00841655">
              <w:rPr>
                <w:rFonts w:ascii="Garamond" w:hAnsi="Garamond" w:cs="Times New Roman"/>
                <w:spacing w:val="1"/>
              </w:rPr>
              <w:t>z</w:t>
            </w:r>
            <w:r w:rsidR="00E61A71" w:rsidRPr="00841655">
              <w:rPr>
                <w:rFonts w:ascii="Garamond" w:hAnsi="Garamond" w:cs="Times New Roman"/>
              </w:rPr>
              <w:t>ba</w:t>
            </w:r>
            <w:r w:rsidR="00455BC4" w:rsidRPr="00841655">
              <w:rPr>
                <w:rFonts w:ascii="Garamond" w:hAnsi="Garamond" w:cs="Times New Roman"/>
              </w:rPr>
              <w:t xml:space="preserve"> godzin</w:t>
            </w:r>
            <w:r w:rsidR="00E61A71" w:rsidRPr="00841655">
              <w:rPr>
                <w:rFonts w:ascii="Garamond" w:hAnsi="Garamond" w:cs="Times New Roman"/>
              </w:rPr>
              <w:t xml:space="preserve"> </w:t>
            </w:r>
            <w:r w:rsidR="00C400EA" w:rsidRPr="00841655">
              <w:rPr>
                <w:rFonts w:ascii="Garamond" w:hAnsi="Garamond" w:cs="Times New Roman"/>
              </w:rPr>
              <w:t xml:space="preserve"> </w:t>
            </w:r>
            <w:r w:rsidR="00E61A71" w:rsidRPr="00841655">
              <w:rPr>
                <w:rFonts w:ascii="Garamond" w:hAnsi="Garamond" w:cs="Times New Roman"/>
              </w:rPr>
              <w:t>przeprowadzonych zajęć dydaktycznych</w:t>
            </w:r>
            <w:r w:rsidR="00E61A71" w:rsidRPr="00841655">
              <w:rPr>
                <w:rFonts w:ascii="Garamond" w:hAnsi="Garamond" w:cs="Times New Roman"/>
                <w:spacing w:val="4"/>
              </w:rPr>
              <w:t xml:space="preserve"> </w:t>
            </w:r>
            <w:r w:rsidR="007B6158" w:rsidRPr="00841655">
              <w:rPr>
                <w:rFonts w:ascii="Garamond" w:hAnsi="Garamond" w:cs="Times New Roman"/>
                <w:spacing w:val="4"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1AD8D380" w:rsidR="00E76761" w:rsidRPr="00841655" w:rsidRDefault="00E76761" w:rsidP="00097D5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4547CE37" w14:textId="77777777" w:rsidTr="00841655">
        <w:trPr>
          <w:trHeight w:hRule="exact" w:val="113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8C63F" w14:textId="7F0ED307" w:rsidR="00E76761" w:rsidRPr="00841655" w:rsidRDefault="00E61A71" w:rsidP="00E61A71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-2"/>
              </w:rPr>
              <w:t>Daty realizacji zajęć dydaktycznych</w:t>
            </w:r>
            <w:r w:rsidRPr="00841655">
              <w:rPr>
                <w:rFonts w:ascii="Garamond" w:hAnsi="Garamond" w:cs="Times New Roman"/>
                <w:spacing w:val="-3"/>
              </w:rPr>
              <w:t xml:space="preserve"> wraz z podaną liczbą przeprowadzonych godzin</w:t>
            </w:r>
            <w:r w:rsidR="007B6158" w:rsidRPr="00841655">
              <w:rPr>
                <w:rFonts w:ascii="Garamond" w:hAnsi="Garamond" w:cs="Times New Roman"/>
                <w:spacing w:val="-3"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64114FF8" w:rsidR="00E76761" w:rsidRPr="00841655" w:rsidRDefault="00347B4B" w:rsidP="006E01A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color w:val="000000" w:themeColor="text1"/>
              </w:rPr>
              <w:t xml:space="preserve"> </w:t>
            </w:r>
          </w:p>
        </w:tc>
      </w:tr>
      <w:tr w:rsidR="00767884" w:rsidRPr="00841655" w14:paraId="7A82FC94" w14:textId="77777777" w:rsidTr="00841655">
        <w:trPr>
          <w:trHeight w:hRule="exact" w:val="718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3834B616" w:rsidR="00E76761" w:rsidRPr="00841655" w:rsidRDefault="00E61A7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4"/>
              </w:rPr>
              <w:t>Wykorzystane metody dydaktyczne</w:t>
            </w:r>
            <w:r w:rsidR="007B6158" w:rsidRPr="00841655">
              <w:rPr>
                <w:rFonts w:ascii="Garamond" w:hAnsi="Garamond" w:cs="Times New Roman"/>
                <w:spacing w:val="4"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F48BF" w14:textId="53B18733" w:rsidR="00E61A71" w:rsidRPr="00841655" w:rsidRDefault="00347B4B" w:rsidP="00E61A71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</w:rPr>
            </w:pPr>
            <w:r w:rsidRPr="00841655">
              <w:rPr>
                <w:rFonts w:ascii="Garamond" w:hAnsi="Garamond" w:cs="Times New Roman"/>
                <w:iCs/>
                <w:color w:val="000000" w:themeColor="text1"/>
              </w:rPr>
              <w:t xml:space="preserve"> </w:t>
            </w:r>
          </w:p>
          <w:p w14:paraId="78269083" w14:textId="77B34081" w:rsidR="00E76761" w:rsidRPr="00841655" w:rsidRDefault="00E76761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1F29F387" w14:textId="77777777" w:rsidTr="00841655">
        <w:trPr>
          <w:trHeight w:hRule="exact" w:val="2687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5DB84366" w:rsidR="00E76761" w:rsidRPr="00841655" w:rsidRDefault="00E61A7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1"/>
              </w:rPr>
              <w:t xml:space="preserve">Opis projektu własnych </w:t>
            </w:r>
            <w:r w:rsidR="00D63313" w:rsidRPr="00841655">
              <w:rPr>
                <w:rFonts w:ascii="Garamond" w:hAnsi="Garamond" w:cs="Times New Roman"/>
                <w:spacing w:val="1"/>
              </w:rPr>
              <w:t>zajęć</w:t>
            </w:r>
            <w:r w:rsidRPr="00841655">
              <w:rPr>
                <w:rFonts w:ascii="Garamond" w:hAnsi="Garamond" w:cs="Times New Roman"/>
                <w:spacing w:val="1"/>
              </w:rPr>
              <w:t xml:space="preserve"> dydaktycznych z wykorzystaniem nowoczesnych metod nauczania i oceniania</w:t>
            </w:r>
            <w:r w:rsidR="003E1912" w:rsidRPr="00841655">
              <w:rPr>
                <w:rFonts w:ascii="Garamond" w:hAnsi="Garamond" w:cs="Times New Roman"/>
                <w:spacing w:val="1"/>
              </w:rPr>
              <w:t xml:space="preserve"> </w:t>
            </w:r>
            <w:r w:rsidRPr="00841655">
              <w:rPr>
                <w:rFonts w:ascii="Garamond" w:hAnsi="Garamond" w:cs="Times New Roman"/>
                <w:spacing w:val="1"/>
              </w:rPr>
              <w:t xml:space="preserve"> (ich wypunktowanie ze wskazaniem, cz</w:t>
            </w:r>
            <w:r w:rsidR="00D63313" w:rsidRPr="00841655">
              <w:rPr>
                <w:rFonts w:ascii="Garamond" w:hAnsi="Garamond" w:cs="Times New Roman"/>
                <w:spacing w:val="1"/>
              </w:rPr>
              <w:t>y były one wykorzystane już wcześniej w ramach realizowanego przedmiotu)</w:t>
            </w:r>
            <w:r w:rsidR="00C400EA" w:rsidRPr="00841655">
              <w:rPr>
                <w:rFonts w:ascii="Garamond" w:hAnsi="Garamond" w:cs="Times New Roman"/>
                <w:spacing w:val="1"/>
              </w:rPr>
              <w:t>. Należy wskazać, czy opisany projekt udało się zrealizować – w jakim wymiarze.</w:t>
            </w:r>
            <w:r w:rsidR="007B6158" w:rsidRPr="00841655">
              <w:rPr>
                <w:rFonts w:ascii="Garamond" w:hAnsi="Garamond" w:cs="Times New Roman"/>
                <w:spacing w:val="1"/>
              </w:rPr>
              <w:t>*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AB477" w14:textId="1832FFF7" w:rsidR="00097D57" w:rsidRPr="00841655" w:rsidRDefault="00097D57" w:rsidP="00E61A7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1560CD36" w14:textId="77777777" w:rsidTr="00841655">
        <w:trPr>
          <w:trHeight w:hRule="exact" w:val="1574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671EB" w14:textId="7A072477" w:rsidR="00AC1DBE" w:rsidRPr="00841655" w:rsidRDefault="00E61A71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</w:rPr>
            </w:pPr>
            <w:r w:rsidRPr="00841655">
              <w:rPr>
                <w:rFonts w:ascii="Garamond" w:hAnsi="Garamond" w:cs="Times New Roman"/>
                <w:color w:val="000000"/>
              </w:rPr>
              <w:t>Ocena opisowa promotora zrealizowanych przez doktoranta zajęć</w:t>
            </w:r>
            <w:r w:rsidR="00D63313" w:rsidRPr="00841655">
              <w:rPr>
                <w:rFonts w:ascii="Garamond" w:hAnsi="Garamond" w:cs="Times New Roman"/>
                <w:color w:val="000000"/>
              </w:rPr>
              <w:t xml:space="preserve"> (z uwzględnieniem zrealizowanych efektów uczenia się)</w:t>
            </w:r>
            <w:r w:rsidR="007B6158" w:rsidRPr="00841655">
              <w:rPr>
                <w:rFonts w:ascii="Garamond" w:hAnsi="Garamond" w:cs="Times New Roman"/>
                <w:color w:val="000000"/>
              </w:rPr>
              <w:t>**</w:t>
            </w:r>
          </w:p>
          <w:p w14:paraId="1893AC0A" w14:textId="04054D87" w:rsidR="00AC1DBE" w:rsidRPr="00841655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</w:rPr>
            </w:pP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7F00C" w14:textId="38918456" w:rsidR="00FB1E30" w:rsidRPr="00841655" w:rsidRDefault="00FB1E30" w:rsidP="00E61A7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12226DD2" w14:textId="77777777" w:rsidTr="00841655">
        <w:trPr>
          <w:trHeight w:hRule="exact" w:val="1129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BBF0A" w14:textId="55628D0F" w:rsidR="00E76761" w:rsidRPr="00841655" w:rsidRDefault="00E61A7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  <w:spacing w:val="-1"/>
              </w:rPr>
              <w:t>Ocena projektu przez Koordynatora przedmi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650B1" w14:textId="415F7AD0" w:rsidR="00E76761" w:rsidRPr="00841655" w:rsidRDefault="00E76761" w:rsidP="00D63313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09AE1C3D" w14:textId="77777777" w:rsidTr="00841655">
        <w:trPr>
          <w:trHeight w:hRule="exact" w:val="710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008BB813" w:rsidR="00226695" w:rsidRPr="00841655" w:rsidRDefault="00D63313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Całościowe zaliczenie przez Koordynatora przedmio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643A6" w14:textId="56A53F6A" w:rsidR="009F54E4" w:rsidRPr="00841655" w:rsidRDefault="009F54E4" w:rsidP="00115E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</w:rPr>
            </w:pPr>
          </w:p>
        </w:tc>
      </w:tr>
      <w:tr w:rsidR="00767884" w:rsidRPr="00841655" w14:paraId="739E11D5" w14:textId="77777777" w:rsidTr="00841655">
        <w:trPr>
          <w:trHeight w:hRule="exact" w:val="993"/>
        </w:trPr>
        <w:tc>
          <w:tcPr>
            <w:tcW w:w="3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B6B9D" w14:textId="0FF41EDE" w:rsidR="00226695" w:rsidRPr="00841655" w:rsidRDefault="00D63313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</w:rPr>
            </w:pPr>
            <w:r w:rsidRPr="00841655">
              <w:rPr>
                <w:rFonts w:ascii="Garamond" w:hAnsi="Garamond" w:cs="Times New Roman"/>
              </w:rPr>
              <w:t>Szkoła Doktorska – finalne zatwierdzenie przyjęcia dokumentu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27E90" w14:textId="4263179B" w:rsidR="00B46F45" w:rsidRPr="00841655" w:rsidRDefault="00B46F45" w:rsidP="00D63313">
            <w:pPr>
              <w:spacing w:after="0" w:line="100" w:lineRule="atLeast"/>
              <w:rPr>
                <w:rFonts w:ascii="Garamond" w:hAnsi="Garamond" w:cs="Times New Roman"/>
              </w:rPr>
            </w:pPr>
          </w:p>
        </w:tc>
      </w:tr>
    </w:tbl>
    <w:p w14:paraId="740BE1B8" w14:textId="09B49B77" w:rsidR="00226695" w:rsidRPr="00841655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</w:rPr>
      </w:pPr>
    </w:p>
    <w:p w14:paraId="2BB97D8B" w14:textId="2DE425FF" w:rsidR="00CA29F0" w:rsidRPr="00841655" w:rsidRDefault="00CA29F0" w:rsidP="00CA29F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Style w:val="Uwydatnienie"/>
          <w:rFonts w:ascii="Garamond" w:hAnsi="Garamond"/>
          <w:i w:val="0"/>
          <w:iCs w:val="0"/>
        </w:rPr>
      </w:pPr>
      <w:r w:rsidRPr="00841655">
        <w:rPr>
          <w:rStyle w:val="Uwydatnienie"/>
          <w:rFonts w:ascii="Garamond" w:hAnsi="Garamond"/>
          <w:i w:val="0"/>
          <w:iCs w:val="0"/>
        </w:rPr>
        <w:t>*wypełnia doktorant/doktorantka</w:t>
      </w:r>
    </w:p>
    <w:p w14:paraId="22B0DF0C" w14:textId="249277D0" w:rsidR="00CA29F0" w:rsidRPr="00841655" w:rsidRDefault="00CA29F0" w:rsidP="00CA29F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Style w:val="Uwydatnienie"/>
          <w:rFonts w:ascii="Garamond" w:hAnsi="Garamond"/>
          <w:i w:val="0"/>
          <w:iCs w:val="0"/>
        </w:rPr>
      </w:pPr>
      <w:r w:rsidRPr="00841655">
        <w:rPr>
          <w:rStyle w:val="Uwydatnienie"/>
          <w:rFonts w:ascii="Garamond" w:hAnsi="Garamond"/>
          <w:i w:val="0"/>
          <w:iCs w:val="0"/>
        </w:rPr>
        <w:t>**wypełnia promotor</w:t>
      </w:r>
    </w:p>
    <w:p w14:paraId="220B27AD" w14:textId="20FDEBC5" w:rsidR="00CA29F0" w:rsidRPr="00841655" w:rsidRDefault="00CA29F0" w:rsidP="00CA29F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Style w:val="Uwydatnienie"/>
          <w:rFonts w:ascii="Garamond" w:hAnsi="Garamond"/>
          <w:i w:val="0"/>
          <w:iCs w:val="0"/>
        </w:rPr>
      </w:pPr>
    </w:p>
    <w:p w14:paraId="7A96C871" w14:textId="77777777" w:rsidR="00CA29F0" w:rsidRPr="00841655" w:rsidRDefault="00CA29F0" w:rsidP="00CA29F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Style w:val="Uwydatnienie"/>
          <w:rFonts w:ascii="Garamond" w:hAnsi="Garamond"/>
          <w:i w:val="0"/>
          <w:iCs w:val="0"/>
        </w:rPr>
      </w:pPr>
      <w:r w:rsidRPr="00841655">
        <w:rPr>
          <w:rStyle w:val="Uwydatnienie"/>
          <w:rFonts w:ascii="Garamond" w:hAnsi="Garamond"/>
          <w:i w:val="0"/>
          <w:iCs w:val="0"/>
        </w:rPr>
        <w:t xml:space="preserve">Do formularza niezbędne jest dołączenie wydruku z systemu USOS zawierającego liczbę godzin dydaktycznych prowadzonych lub współprowadzonych, ze stanem faktycznym, potwierdzonych podpisem promotora oraz kierownika jednostki. </w:t>
      </w:r>
    </w:p>
    <w:p w14:paraId="484AA8D3" w14:textId="6F751AEC" w:rsidR="00CA29F0" w:rsidRPr="00841655" w:rsidRDefault="00CA29F0" w:rsidP="00CA29F0">
      <w:pPr>
        <w:pStyle w:val="Akapitzlist"/>
        <w:widowControl w:val="0"/>
        <w:autoSpaceDE w:val="0"/>
        <w:autoSpaceDN w:val="0"/>
        <w:adjustRightInd w:val="0"/>
        <w:spacing w:after="0" w:line="240" w:lineRule="auto"/>
        <w:ind w:left="360"/>
        <w:rPr>
          <w:rStyle w:val="Uwydatnienie"/>
          <w:rFonts w:ascii="Garamond" w:hAnsi="Garamond"/>
          <w:i w:val="0"/>
          <w:iCs w:val="0"/>
        </w:rPr>
      </w:pPr>
      <w:r w:rsidRPr="00841655">
        <w:rPr>
          <w:rStyle w:val="Uwydatnienie"/>
          <w:rFonts w:ascii="Garamond" w:hAnsi="Garamond"/>
          <w:i w:val="0"/>
          <w:iCs w:val="0"/>
        </w:rPr>
        <w:t>Dla doktorantów zatrudnionych na stanowiskach badawczych w projektach, którzy nie mogą rozliczyć godzin dydaktycznych w systemie USOS,  dokumentowanie godzin następuje na podstawie  oświadczenia promotora.</w:t>
      </w:r>
    </w:p>
    <w:sectPr w:rsidR="00CA29F0" w:rsidRPr="00841655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6F805" w16cex:dateUtc="2021-01-23T18:31:00Z"/>
  <w16cex:commentExtensible w16cex:durableId="23B6F7C9" w16cex:dateUtc="2021-01-23T18:30:00Z"/>
  <w16cex:commentExtensible w16cex:durableId="23B6F881" w16cex:dateUtc="2021-01-23T18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06E716" w16cid:durableId="23B6F805"/>
  <w16cid:commentId w16cid:paraId="139863BD" w16cid:durableId="23B6F7C9"/>
  <w16cid:commentId w16cid:paraId="0093AC2D" w16cid:durableId="23B6F88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5735EB"/>
    <w:multiLevelType w:val="hybridMultilevel"/>
    <w:tmpl w:val="84F4205C"/>
    <w:lvl w:ilvl="0" w:tplc="0415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3"/>
  </w:num>
  <w:num w:numId="4">
    <w:abstractNumId w:val="1"/>
  </w:num>
  <w:num w:numId="5">
    <w:abstractNumId w:val="18"/>
  </w:num>
  <w:num w:numId="6">
    <w:abstractNumId w:val="11"/>
  </w:num>
  <w:num w:numId="7">
    <w:abstractNumId w:val="7"/>
  </w:num>
  <w:num w:numId="8">
    <w:abstractNumId w:val="2"/>
  </w:num>
  <w:num w:numId="9">
    <w:abstractNumId w:val="8"/>
  </w:num>
  <w:num w:numId="10">
    <w:abstractNumId w:val="6"/>
  </w:num>
  <w:num w:numId="11">
    <w:abstractNumId w:val="9"/>
  </w:num>
  <w:num w:numId="12">
    <w:abstractNumId w:val="16"/>
  </w:num>
  <w:num w:numId="13">
    <w:abstractNumId w:val="5"/>
  </w:num>
  <w:num w:numId="14">
    <w:abstractNumId w:val="17"/>
  </w:num>
  <w:num w:numId="15">
    <w:abstractNumId w:val="15"/>
  </w:num>
  <w:num w:numId="16">
    <w:abstractNumId w:val="10"/>
  </w:num>
  <w:num w:numId="17">
    <w:abstractNumId w:val="0"/>
  </w:num>
  <w:num w:numId="18">
    <w:abstractNumId w:val="14"/>
  </w:num>
  <w:num w:numId="19">
    <w:abstractNumId w:val="1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13C28"/>
    <w:rsid w:val="00033749"/>
    <w:rsid w:val="00037C30"/>
    <w:rsid w:val="00065BF2"/>
    <w:rsid w:val="00086534"/>
    <w:rsid w:val="00094F31"/>
    <w:rsid w:val="00097D57"/>
    <w:rsid w:val="000B0927"/>
    <w:rsid w:val="000C63C1"/>
    <w:rsid w:val="000D2346"/>
    <w:rsid w:val="0010284A"/>
    <w:rsid w:val="00113EF3"/>
    <w:rsid w:val="00115E94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B177D"/>
    <w:rsid w:val="002E2048"/>
    <w:rsid w:val="002E555D"/>
    <w:rsid w:val="00347B4B"/>
    <w:rsid w:val="00366042"/>
    <w:rsid w:val="003717F3"/>
    <w:rsid w:val="003728A1"/>
    <w:rsid w:val="003735DB"/>
    <w:rsid w:val="00377412"/>
    <w:rsid w:val="003940E0"/>
    <w:rsid w:val="003E1912"/>
    <w:rsid w:val="003E4635"/>
    <w:rsid w:val="003F2116"/>
    <w:rsid w:val="004145CF"/>
    <w:rsid w:val="00416A2A"/>
    <w:rsid w:val="00421F5C"/>
    <w:rsid w:val="00453B1C"/>
    <w:rsid w:val="00455BC4"/>
    <w:rsid w:val="00455DAD"/>
    <w:rsid w:val="0045684E"/>
    <w:rsid w:val="00473341"/>
    <w:rsid w:val="00480FCD"/>
    <w:rsid w:val="00491FA3"/>
    <w:rsid w:val="004C1D56"/>
    <w:rsid w:val="004D6B75"/>
    <w:rsid w:val="00511E20"/>
    <w:rsid w:val="00550B4B"/>
    <w:rsid w:val="00560DA1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01A6"/>
    <w:rsid w:val="006E777B"/>
    <w:rsid w:val="00705D33"/>
    <w:rsid w:val="0071595A"/>
    <w:rsid w:val="00751731"/>
    <w:rsid w:val="00767884"/>
    <w:rsid w:val="00787C53"/>
    <w:rsid w:val="00790E81"/>
    <w:rsid w:val="007B6158"/>
    <w:rsid w:val="00841655"/>
    <w:rsid w:val="00854C27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74445"/>
    <w:rsid w:val="00AC1DBE"/>
    <w:rsid w:val="00B17616"/>
    <w:rsid w:val="00B2262E"/>
    <w:rsid w:val="00B46F45"/>
    <w:rsid w:val="00B523D8"/>
    <w:rsid w:val="00B614A4"/>
    <w:rsid w:val="00B61871"/>
    <w:rsid w:val="00B63431"/>
    <w:rsid w:val="00B658AE"/>
    <w:rsid w:val="00B7532F"/>
    <w:rsid w:val="00B83D43"/>
    <w:rsid w:val="00BA4231"/>
    <w:rsid w:val="00C02C70"/>
    <w:rsid w:val="00C035CF"/>
    <w:rsid w:val="00C21523"/>
    <w:rsid w:val="00C400EA"/>
    <w:rsid w:val="00C50A52"/>
    <w:rsid w:val="00C8155E"/>
    <w:rsid w:val="00CA0353"/>
    <w:rsid w:val="00CA29F0"/>
    <w:rsid w:val="00CA2C02"/>
    <w:rsid w:val="00CA43AB"/>
    <w:rsid w:val="00CF361A"/>
    <w:rsid w:val="00D02F81"/>
    <w:rsid w:val="00D05528"/>
    <w:rsid w:val="00D625AB"/>
    <w:rsid w:val="00D63313"/>
    <w:rsid w:val="00D70BE0"/>
    <w:rsid w:val="00DA2F94"/>
    <w:rsid w:val="00DA53A0"/>
    <w:rsid w:val="00DB49EF"/>
    <w:rsid w:val="00DC33DB"/>
    <w:rsid w:val="00DD0809"/>
    <w:rsid w:val="00DD686C"/>
    <w:rsid w:val="00E00630"/>
    <w:rsid w:val="00E446E0"/>
    <w:rsid w:val="00E46070"/>
    <w:rsid w:val="00E5742C"/>
    <w:rsid w:val="00E61A71"/>
    <w:rsid w:val="00E6673E"/>
    <w:rsid w:val="00E75E3C"/>
    <w:rsid w:val="00E76761"/>
    <w:rsid w:val="00E852A3"/>
    <w:rsid w:val="00EB3C11"/>
    <w:rsid w:val="00EC0C70"/>
    <w:rsid w:val="00ED3933"/>
    <w:rsid w:val="00ED5CA0"/>
    <w:rsid w:val="00EF2B65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D75FE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C33D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C33D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C33D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C33D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C33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0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magda</cp:lastModifiedBy>
  <cp:revision>3</cp:revision>
  <cp:lastPrinted>2019-06-25T11:51:00Z</cp:lastPrinted>
  <dcterms:created xsi:type="dcterms:W3CDTF">2021-01-26T14:02:00Z</dcterms:created>
  <dcterms:modified xsi:type="dcterms:W3CDTF">2021-01-26T14:06:00Z</dcterms:modified>
</cp:coreProperties>
</file>